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D4D14" w14:textId="77777777" w:rsidR="002401D0" w:rsidRDefault="002401D0" w:rsidP="003E0D0A">
      <w:pPr>
        <w:spacing w:line="240" w:lineRule="auto"/>
      </w:pPr>
    </w:p>
    <w:p w14:paraId="792750F9" w14:textId="77777777" w:rsidR="002401D0" w:rsidRDefault="002401D0" w:rsidP="003E0D0A">
      <w:pPr>
        <w:spacing w:line="240" w:lineRule="auto"/>
      </w:pPr>
    </w:p>
    <w:p w14:paraId="4BEFF17C" w14:textId="77777777" w:rsidR="002401D0" w:rsidRDefault="002401D0" w:rsidP="003E0D0A">
      <w:pPr>
        <w:spacing w:line="240" w:lineRule="auto"/>
      </w:pPr>
    </w:p>
    <w:p w14:paraId="6117E5E9" w14:textId="4F0FF5E4" w:rsidR="003E0D0A" w:rsidRPr="0021566E" w:rsidRDefault="003E0D0A" w:rsidP="003E0D0A">
      <w:pPr>
        <w:spacing w:line="240" w:lineRule="auto"/>
      </w:pPr>
      <w:r>
        <w:t>…………………………………………..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…….……………………………..</w:t>
      </w:r>
      <w:r>
        <w:br/>
      </w:r>
      <w:r>
        <w:rPr>
          <w:rFonts w:cstheme="minorHAnsi"/>
        </w:rPr>
        <w:t xml:space="preserve">      </w:t>
      </w:r>
      <w:r w:rsidR="00394F2E">
        <w:rPr>
          <w:rFonts w:cstheme="minorHAnsi"/>
        </w:rPr>
        <w:t xml:space="preserve"> </w:t>
      </w:r>
      <w:r>
        <w:rPr>
          <w:rFonts w:cstheme="minorHAnsi"/>
        </w:rPr>
        <w:t xml:space="preserve">   </w:t>
      </w:r>
      <w:r w:rsidRPr="00A74CA1">
        <w:rPr>
          <w:rFonts w:cstheme="minorHAnsi"/>
        </w:rPr>
        <w:t>(</w:t>
      </w:r>
      <w:r>
        <w:rPr>
          <w:rFonts w:cstheme="minorHAnsi"/>
        </w:rPr>
        <w:t>imię i nazwisko</w:t>
      </w:r>
      <w:r w:rsidRPr="00A74CA1">
        <w:rPr>
          <w:rFonts w:cstheme="minorHAnsi"/>
        </w:rPr>
        <w:t xml:space="preserve">) </w:t>
      </w:r>
      <w:r>
        <w:rPr>
          <w:rFonts w:cstheme="minorHAnsi"/>
        </w:rPr>
        <w:tab/>
        <w:t xml:space="preserve">                                                                                              </w:t>
      </w:r>
      <w:r w:rsidRPr="00A74CA1">
        <w:rPr>
          <w:rFonts w:cstheme="minorHAnsi"/>
        </w:rPr>
        <w:t>(miejscowo</w:t>
      </w:r>
      <w:r w:rsidRPr="00A74CA1">
        <w:rPr>
          <w:rFonts w:eastAsia="Times New Roman" w:cstheme="minorHAnsi"/>
        </w:rPr>
        <w:t>ść</w:t>
      </w:r>
      <w:r w:rsidRPr="00A74CA1">
        <w:rPr>
          <w:rFonts w:cstheme="minorHAnsi"/>
        </w:rPr>
        <w:t xml:space="preserve"> i data)</w:t>
      </w:r>
      <w:r>
        <w:rPr>
          <w:rFonts w:cstheme="minorHAnsi"/>
        </w:rPr>
        <w:br/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                                             </w:t>
      </w:r>
      <w:r>
        <w:br/>
        <w:t>…………………………………………..</w:t>
      </w:r>
      <w:r>
        <w:br/>
        <w:t xml:space="preserve">           </w:t>
      </w:r>
      <w:r w:rsidR="00394F2E">
        <w:t xml:space="preserve"> </w:t>
      </w:r>
      <w:r>
        <w:t xml:space="preserve">      (PESEL)</w:t>
      </w:r>
      <w:r>
        <w:br/>
      </w:r>
      <w:r>
        <w:rPr>
          <w:rFonts w:cstheme="minorHAnsi"/>
        </w:rPr>
        <w:br/>
      </w:r>
      <w:r>
        <w:t>……………………………………………</w:t>
      </w:r>
      <w:r w:rsidR="0021566E">
        <w:br/>
      </w:r>
      <w:r w:rsidR="0021566E">
        <w:br/>
        <w:t>……………………………………………</w:t>
      </w:r>
      <w:r w:rsidR="00394F2E">
        <w:t xml:space="preserve">                                                                     …………………………………………………</w:t>
      </w:r>
      <w:r>
        <w:br/>
        <w:t xml:space="preserve">          </w:t>
      </w:r>
      <w:r w:rsidR="00394F2E">
        <w:t xml:space="preserve"> </w:t>
      </w:r>
      <w:r>
        <w:t xml:space="preserve">       (adres)</w:t>
      </w:r>
      <w:r>
        <w:br/>
      </w:r>
      <w:r>
        <w:rPr>
          <w:rFonts w:cstheme="minorHAnsi"/>
        </w:rPr>
        <w:br/>
      </w:r>
      <w:r>
        <w:t>…………………………………………</w:t>
      </w:r>
      <w:r w:rsidR="00394F2E">
        <w:t>…                                                                      ………………………………………………..</w:t>
      </w:r>
      <w:r>
        <w:br/>
        <w:t xml:space="preserve">                 (telefon)</w:t>
      </w:r>
      <w:r>
        <w:br/>
      </w:r>
      <w:r>
        <w:rPr>
          <w:rFonts w:cstheme="minorHAnsi"/>
        </w:rPr>
        <w:br/>
      </w:r>
      <w:r w:rsidR="00AD7C9D">
        <w:rPr>
          <w:rFonts w:cstheme="minorHAnsi"/>
        </w:rPr>
        <w:t xml:space="preserve">                                                          </w:t>
      </w:r>
      <w:r w:rsidR="00394F2E">
        <w:rPr>
          <w:rFonts w:cstheme="minorHAnsi"/>
        </w:rPr>
        <w:t xml:space="preserve">                                                                 ………………………………………………..</w:t>
      </w:r>
      <w:r>
        <w:rPr>
          <w:rFonts w:cstheme="minorHAnsi"/>
        </w:rPr>
        <w:br/>
        <w:t xml:space="preserve">     </w:t>
      </w:r>
      <w:r w:rsidR="00394F2E">
        <w:rPr>
          <w:rFonts w:cstheme="minorHAnsi"/>
        </w:rPr>
        <w:t xml:space="preserve">                                                                               </w:t>
      </w:r>
      <w:r w:rsidR="00AD7C9D">
        <w:rPr>
          <w:rFonts w:cstheme="minorHAnsi"/>
        </w:rPr>
        <w:t xml:space="preserve">                                       (dane banku/firmy pożyczkowej</w:t>
      </w:r>
      <w:r w:rsidR="00394F2E">
        <w:rPr>
          <w:rFonts w:cstheme="minorHAnsi"/>
        </w:rPr>
        <w:t>)</w:t>
      </w:r>
    </w:p>
    <w:p w14:paraId="06BC7827" w14:textId="1DB3D1DB" w:rsidR="0021566E" w:rsidRDefault="0021566E"/>
    <w:p w14:paraId="16866ED1" w14:textId="3E55FA81" w:rsidR="002401D0" w:rsidRDefault="002401D0"/>
    <w:p w14:paraId="0377F1A5" w14:textId="77777777" w:rsidR="002401D0" w:rsidRDefault="002401D0"/>
    <w:p w14:paraId="5B523725" w14:textId="77777777" w:rsidR="00AD7C9D" w:rsidRPr="004D1772" w:rsidRDefault="00AD7C9D" w:rsidP="00AD7C9D">
      <w:pPr>
        <w:pStyle w:val="Normalny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 w:cstheme="minorHAnsi"/>
          <w:b/>
          <w:bCs/>
          <w:color w:val="333333"/>
          <w:sz w:val="32"/>
          <w:szCs w:val="32"/>
        </w:rPr>
      </w:pPr>
      <w:r w:rsidRPr="004D1772">
        <w:rPr>
          <w:rFonts w:asciiTheme="minorHAnsi" w:hAnsiTheme="minorHAnsi" w:cstheme="minorHAnsi"/>
          <w:b/>
          <w:bCs/>
          <w:color w:val="333333"/>
          <w:sz w:val="32"/>
          <w:szCs w:val="32"/>
        </w:rPr>
        <w:t>COFNIĘCIE ZGODY NA PRZETWARZANIE DANYCH OSOBOWYCH</w:t>
      </w:r>
    </w:p>
    <w:p w14:paraId="7C1A6047" w14:textId="77777777" w:rsidR="00AD7C9D" w:rsidRDefault="00AD7C9D" w:rsidP="00AD7C9D">
      <w:pPr>
        <w:spacing w:line="360" w:lineRule="auto"/>
        <w:jc w:val="center"/>
        <w:rPr>
          <w:b/>
          <w:bCs/>
        </w:rPr>
      </w:pPr>
    </w:p>
    <w:p w14:paraId="1AEC7BD5" w14:textId="0525DF68" w:rsidR="00AD7C9D" w:rsidRDefault="00AD7C9D" w:rsidP="00AD7C9D">
      <w:pPr>
        <w:spacing w:line="360" w:lineRule="auto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>O</w:t>
      </w:r>
      <w:r w:rsidRPr="004D1772">
        <w:rPr>
          <w:rFonts w:eastAsia="Times New Roman" w:cstheme="minorHAnsi"/>
          <w:sz w:val="24"/>
          <w:szCs w:val="24"/>
          <w:lang w:eastAsia="pl-PL"/>
        </w:rPr>
        <w:t xml:space="preserve">świadczam, że </w:t>
      </w:r>
      <w:r w:rsidRPr="004D1772">
        <w:rPr>
          <w:rFonts w:eastAsia="Times New Roman" w:cstheme="minorHAnsi"/>
          <w:b/>
          <w:bCs/>
          <w:sz w:val="24"/>
          <w:szCs w:val="24"/>
          <w:lang w:eastAsia="pl-PL"/>
        </w:rPr>
        <w:t>NIE WYRAŻAM ZGODY i WNOSZĘ O ZAPRZESTANIE</w:t>
      </w:r>
      <w:r w:rsidRPr="004D1772">
        <w:rPr>
          <w:rFonts w:eastAsia="Times New Roman" w:cstheme="minorHAnsi"/>
          <w:sz w:val="24"/>
          <w:szCs w:val="24"/>
          <w:lang w:eastAsia="pl-PL"/>
        </w:rPr>
        <w:t xml:space="preserve"> gromadzenia, przetwarzania i udostępniania przez Biuro Informacji Kredytowej S.A. przekazanych przez</w:t>
      </w:r>
      <w:r>
        <w:rPr>
          <w:rFonts w:eastAsia="Times New Roman" w:cstheme="minorHAnsi"/>
          <w:sz w:val="24"/>
          <w:szCs w:val="24"/>
          <w:lang w:eastAsia="pl-PL"/>
        </w:rPr>
        <w:t xml:space="preserve"> Państwa instytucję w związku z zawarciem umowy kredytu/pożyczki nr. …………………………….. w dniu………………………………</w:t>
      </w:r>
    </w:p>
    <w:p w14:paraId="19471CC0" w14:textId="18F8595F" w:rsidR="00AD7C9D" w:rsidRPr="004D1772" w:rsidRDefault="00AD7C9D" w:rsidP="00AD7C9D">
      <w:pPr>
        <w:spacing w:line="360" w:lineRule="auto"/>
        <w:rPr>
          <w:rFonts w:eastAsia="Times New Roman" w:cstheme="minorHAnsi"/>
          <w:sz w:val="24"/>
          <w:szCs w:val="24"/>
          <w:lang w:eastAsia="pl-PL"/>
        </w:rPr>
      </w:pPr>
      <w:r>
        <w:rPr>
          <w:rFonts w:eastAsia="Times New Roman" w:cstheme="minorHAnsi"/>
          <w:sz w:val="24"/>
          <w:szCs w:val="24"/>
          <w:lang w:eastAsia="pl-PL"/>
        </w:rPr>
        <w:t>Wyżej wymienione zobowiązanie zostało spłacone w całości w dniu……………………, co jest podstawą do cofnięcie przeze mnie zgody na przetwarzanie przekazanych danych.</w:t>
      </w:r>
    </w:p>
    <w:p w14:paraId="0FA370E8" w14:textId="022B1C61" w:rsidR="0021566E" w:rsidRDefault="00AD7C9D" w:rsidP="002401D0">
      <w:pPr>
        <w:spacing w:line="360" w:lineRule="auto"/>
      </w:pPr>
      <w:r w:rsidRPr="004D1772">
        <w:rPr>
          <w:rFonts w:eastAsia="Times New Roman" w:cstheme="minorHAnsi"/>
          <w:sz w:val="24"/>
          <w:szCs w:val="24"/>
          <w:lang w:eastAsia="pl-PL"/>
        </w:rPr>
        <w:t>Bardzo proszę o przesłanie na mój adres korespondencyjny pisemnej informacji potwierdzającej zakończenie przetwarzania danych osobowych w rejestrze BIK, w celu oceny zdolności kredytowej i ryzyka kredytowego.</w:t>
      </w:r>
      <w:r>
        <w:br/>
      </w:r>
    </w:p>
    <w:p w14:paraId="4AEC5828" w14:textId="67FEC2BC" w:rsidR="00AD7C9D" w:rsidRDefault="00AD7C9D" w:rsidP="00AD7C9D"/>
    <w:p w14:paraId="33818CBA" w14:textId="0C007AAA" w:rsidR="00AD7C9D" w:rsidRDefault="00AD7C9D" w:rsidP="00AD7C9D"/>
    <w:p w14:paraId="6EBDB659" w14:textId="56BA832C" w:rsidR="00AD7C9D" w:rsidRPr="0021566E" w:rsidRDefault="00AD7C9D" w:rsidP="00AD7C9D">
      <w:r>
        <w:t xml:space="preserve">                                                                                                                       ……………………..………………………</w:t>
      </w:r>
      <w:r>
        <w:br/>
        <w:t xml:space="preserve">                                                                                                                             (podpis wnioskującego)</w:t>
      </w:r>
    </w:p>
    <w:p w14:paraId="096E7CFD" w14:textId="77777777" w:rsidR="00AD7C9D" w:rsidRPr="0021566E" w:rsidRDefault="00AD7C9D" w:rsidP="00AD7C9D"/>
    <w:sectPr w:rsidR="00AD7C9D" w:rsidRPr="0021566E" w:rsidSect="00386663">
      <w:pgSz w:w="11906" w:h="16838"/>
      <w:pgMar w:top="993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82DB7"/>
    <w:multiLevelType w:val="hybridMultilevel"/>
    <w:tmpl w:val="EBF6C4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072E7"/>
    <w:multiLevelType w:val="hybridMultilevel"/>
    <w:tmpl w:val="C52247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D10AAE"/>
    <w:multiLevelType w:val="hybridMultilevel"/>
    <w:tmpl w:val="BB24D6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TQwMzc2MDSyNLJQ0lEKTi0uzszPAykwrAUAC85jMSwAAAA="/>
  </w:docVars>
  <w:rsids>
    <w:rsidRoot w:val="003E0D0A"/>
    <w:rsid w:val="0021566E"/>
    <w:rsid w:val="002401D0"/>
    <w:rsid w:val="002663F9"/>
    <w:rsid w:val="00386663"/>
    <w:rsid w:val="00394F2E"/>
    <w:rsid w:val="003E0D0A"/>
    <w:rsid w:val="00841398"/>
    <w:rsid w:val="00AD7C9D"/>
    <w:rsid w:val="00F61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99B30C"/>
  <w15:chartTrackingRefBased/>
  <w15:docId w15:val="{18F135EA-4C99-4CDF-9407-53A61C272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94F2E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AD7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5</Words>
  <Characters>1590</Characters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0-09T08:18:00Z</dcterms:created>
  <dcterms:modified xsi:type="dcterms:W3CDTF">2021-10-09T08:27:00Z</dcterms:modified>
</cp:coreProperties>
</file>